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E72283" w14:textId="68F897A2" w:rsidR="002A7B88" w:rsidRPr="00EC0425" w:rsidRDefault="002A7B88" w:rsidP="002A7B8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C0425">
        <w:rPr>
          <w:rFonts w:ascii="Times New Roman" w:hAnsi="Times New Roman" w:cs="Times New Roman"/>
          <w:b/>
          <w:sz w:val="28"/>
          <w:szCs w:val="28"/>
        </w:rPr>
        <w:t>Financial Education Animated</w:t>
      </w:r>
      <w:r w:rsidR="006D036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D0364">
        <w:rPr>
          <w:rFonts w:ascii="Times New Roman" w:hAnsi="Times New Roman" w:cs="Times New Roman" w:hint="eastAsia"/>
          <w:b/>
          <w:sz w:val="28"/>
          <w:szCs w:val="28"/>
        </w:rPr>
        <w:t>Vid</w:t>
      </w:r>
      <w:r w:rsidR="006D0364">
        <w:rPr>
          <w:rFonts w:ascii="Times New Roman" w:hAnsi="Times New Roman" w:cs="Times New Roman"/>
          <w:b/>
          <w:sz w:val="28"/>
          <w:szCs w:val="28"/>
        </w:rPr>
        <w:t>eo</w:t>
      </w:r>
      <w:r w:rsidRPr="00EC0425">
        <w:rPr>
          <w:rFonts w:ascii="Times New Roman" w:hAnsi="Times New Roman" w:cs="Times New Roman"/>
          <w:b/>
          <w:sz w:val="28"/>
          <w:szCs w:val="28"/>
        </w:rPr>
        <w:t xml:space="preserve"> Series</w:t>
      </w:r>
    </w:p>
    <w:p w14:paraId="4C23EF0E" w14:textId="154FD900" w:rsidR="002A7B88" w:rsidRPr="00D375CF" w:rsidRDefault="002A7B88" w:rsidP="002A7B88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D375CF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“</w:t>
      </w:r>
      <w:r w:rsidR="00B3712F" w:rsidRPr="00D375CF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Ant and Cricket</w:t>
      </w:r>
      <w:r w:rsidRPr="00D375CF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1996C268" w14:textId="77777777" w:rsidR="002A7B88" w:rsidRPr="00D375CF" w:rsidRDefault="002A7B88" w:rsidP="002A7B88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D375CF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02D3786D" w14:textId="77777777" w:rsidR="00731512" w:rsidRDefault="00731512" w:rsidP="002A7B88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B3B7C18" w14:textId="3424CCD9" w:rsidR="002A7B88" w:rsidRPr="00EC0425" w:rsidRDefault="002A7B88" w:rsidP="002A7B88">
      <w:pPr>
        <w:snapToGrid w:val="0"/>
        <w:rPr>
          <w:rFonts w:ascii="Times New Roman" w:eastAsia="Microsoft JhengHei" w:hAnsi="Times New Roman" w:cs="Times New Roman"/>
        </w:rPr>
      </w:pPr>
      <w:r w:rsidRPr="00EC0425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B3712F" w:rsidRPr="00EC0425">
        <w:rPr>
          <w:rFonts w:ascii="Times New Roman" w:eastAsia="Microsoft JhengHei" w:hAnsi="Times New Roman" w:cs="Times New Roman"/>
          <w:lang w:eastAsia="zh-HK"/>
        </w:rPr>
        <w:t>Ant and Cricket</w:t>
      </w:r>
      <w:r w:rsidRPr="00EC0425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EC0425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75B75588" w14:textId="57D38651" w:rsidR="008514D8" w:rsidRDefault="00B3712F" w:rsidP="008514D8">
      <w:pPr>
        <w:snapToGrid w:val="0"/>
        <w:rPr>
          <w:rFonts w:ascii="Times New Roman" w:eastAsia="Microsoft JhengHei" w:hAnsi="Times New Roman" w:cs="Times New Roman"/>
          <w:b/>
        </w:rPr>
      </w:pPr>
      <w:r w:rsidRPr="00EC0425">
        <w:rPr>
          <w:rFonts w:ascii="Times New Roman" w:eastAsia="Microsoft JhengHei" w:hAnsi="Times New Roman" w:cs="Times New Roman"/>
          <w:b/>
        </w:rPr>
        <w:t>A</w:t>
      </w:r>
      <w:r w:rsidR="00EC0425">
        <w:rPr>
          <w:rFonts w:ascii="Times New Roman" w:eastAsia="Microsoft JhengHei" w:hAnsi="Times New Roman" w:cs="Times New Roman"/>
          <w:b/>
        </w:rPr>
        <w:t>.</w:t>
      </w:r>
      <w:r w:rsidR="008514D8" w:rsidRPr="00EC0425">
        <w:rPr>
          <w:rFonts w:ascii="Times New Roman" w:eastAsia="Microsoft JhengHei" w:hAnsi="Times New Roman" w:cs="Times New Roman"/>
          <w:b/>
        </w:rPr>
        <w:t xml:space="preserve">　</w:t>
      </w:r>
      <w:r w:rsidR="008514D8" w:rsidRPr="00EC0425">
        <w:rPr>
          <w:rFonts w:ascii="Times New Roman" w:eastAsia="Microsoft JhengHei" w:hAnsi="Times New Roman" w:cs="Times New Roman"/>
          <w:b/>
        </w:rPr>
        <w:tab/>
      </w:r>
      <w:r w:rsidRPr="00EC0425">
        <w:rPr>
          <w:rFonts w:ascii="Times New Roman" w:eastAsia="Microsoft JhengHei" w:hAnsi="Times New Roman" w:cs="Times New Roman"/>
          <w:b/>
        </w:rPr>
        <w:t>Multiple-choice question</w:t>
      </w:r>
    </w:p>
    <w:p w14:paraId="2145392E" w14:textId="5CD371B3" w:rsidR="005319CE" w:rsidRPr="00026A2E" w:rsidRDefault="006549BF" w:rsidP="00026A2E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026A2E">
        <w:rPr>
          <w:rFonts w:ascii="Times New Roman" w:eastAsia="Microsoft JhengHei" w:hAnsi="Times New Roman" w:cs="Times New Roman"/>
          <w:lang w:eastAsia="zh-HK"/>
        </w:rPr>
        <w:t xml:space="preserve">Which of the following </w:t>
      </w:r>
      <w:r w:rsidR="00542D24" w:rsidRPr="00026A2E">
        <w:rPr>
          <w:rFonts w:ascii="Times New Roman" w:eastAsia="Microsoft JhengHei" w:hAnsi="Times New Roman" w:cs="Times New Roman"/>
        </w:rPr>
        <w:t xml:space="preserve">reflect </w:t>
      </w:r>
      <w:r w:rsidRPr="00026A2E">
        <w:rPr>
          <w:rFonts w:ascii="Times New Roman" w:eastAsia="Microsoft JhengHei" w:hAnsi="Times New Roman" w:cs="Times New Roman"/>
          <w:lang w:eastAsia="zh-HK"/>
        </w:rPr>
        <w:t xml:space="preserve">the cricket's </w:t>
      </w:r>
      <w:r w:rsidR="00542D24" w:rsidRPr="00026A2E">
        <w:rPr>
          <w:rFonts w:ascii="Times New Roman" w:eastAsia="Microsoft JhengHei" w:hAnsi="Times New Roman" w:cs="Times New Roman"/>
          <w:lang w:eastAsia="zh-HK"/>
        </w:rPr>
        <w:t>poor financial management</w:t>
      </w:r>
      <w:r w:rsidRPr="00026A2E">
        <w:rPr>
          <w:rFonts w:ascii="Times New Roman" w:eastAsia="Microsoft JhengHei" w:hAnsi="Times New Roman" w:cs="Times New Roman"/>
          <w:lang w:eastAsia="zh-HK"/>
        </w:rPr>
        <w:t>?</w:t>
      </w:r>
    </w:p>
    <w:p w14:paraId="155929F6" w14:textId="29EED009" w:rsidR="008514D8" w:rsidRPr="00D375CF" w:rsidRDefault="006549BF" w:rsidP="00026A2E">
      <w:pPr>
        <w:pStyle w:val="ListParagraph"/>
        <w:numPr>
          <w:ilvl w:val="0"/>
          <w:numId w:val="21"/>
        </w:numPr>
        <w:snapToGrid w:val="0"/>
        <w:ind w:leftChars="0" w:left="992" w:hanging="510"/>
        <w:rPr>
          <w:rFonts w:ascii="Times New Roman" w:eastAsia="Microsoft JhengHei" w:hAnsi="Times New Roman" w:cs="Times New Roman"/>
        </w:rPr>
      </w:pPr>
      <w:r w:rsidRPr="00D375CF">
        <w:rPr>
          <w:rFonts w:ascii="Times New Roman" w:eastAsia="Microsoft JhengHei" w:hAnsi="Times New Roman" w:cs="Times New Roman"/>
        </w:rPr>
        <w:t>Indulge in luxury</w:t>
      </w:r>
      <w:r w:rsidR="00D375CF" w:rsidRPr="00D375CF">
        <w:rPr>
          <w:rFonts w:ascii="Times New Roman" w:eastAsia="Microsoft JhengHei" w:hAnsi="Times New Roman" w:cs="Times New Roman"/>
        </w:rPr>
        <w:t xml:space="preserve"> and </w:t>
      </w:r>
      <w:r w:rsidR="00D375CF">
        <w:rPr>
          <w:rFonts w:ascii="Times New Roman" w:eastAsia="Microsoft JhengHei" w:hAnsi="Times New Roman" w:cs="Times New Roman"/>
        </w:rPr>
        <w:t>b</w:t>
      </w:r>
      <w:r w:rsidRPr="00D375CF">
        <w:rPr>
          <w:rFonts w:ascii="Times New Roman" w:eastAsia="Microsoft JhengHei" w:hAnsi="Times New Roman" w:cs="Times New Roman"/>
        </w:rPr>
        <w:t>orrow money to spend</w:t>
      </w:r>
      <w:bookmarkStart w:id="0" w:name="_GoBack"/>
      <w:bookmarkEnd w:id="0"/>
    </w:p>
    <w:p w14:paraId="2FBF6887" w14:textId="0A723373" w:rsidR="008514D8" w:rsidRDefault="006549BF" w:rsidP="00026A2E">
      <w:pPr>
        <w:pStyle w:val="ListParagraph"/>
        <w:numPr>
          <w:ilvl w:val="0"/>
          <w:numId w:val="21"/>
        </w:numPr>
        <w:snapToGrid w:val="0"/>
        <w:ind w:leftChars="0" w:left="992" w:hanging="510"/>
        <w:rPr>
          <w:rFonts w:ascii="Times New Roman" w:eastAsia="Microsoft JhengHei" w:hAnsi="Times New Roman" w:cs="Times New Roman"/>
        </w:rPr>
      </w:pPr>
      <w:r w:rsidRPr="00EC0425">
        <w:rPr>
          <w:rFonts w:ascii="Times New Roman" w:eastAsia="Microsoft JhengHei" w:hAnsi="Times New Roman" w:cs="Times New Roman"/>
        </w:rPr>
        <w:t>Made minimum payment of credit cards only</w:t>
      </w:r>
    </w:p>
    <w:p w14:paraId="5A2C7295" w14:textId="63B87ED9" w:rsidR="00D375CF" w:rsidRPr="00EC0425" w:rsidRDefault="00D375CF" w:rsidP="00026A2E">
      <w:pPr>
        <w:pStyle w:val="ListParagraph"/>
        <w:numPr>
          <w:ilvl w:val="0"/>
          <w:numId w:val="21"/>
        </w:numPr>
        <w:snapToGrid w:val="0"/>
        <w:ind w:leftChars="0" w:left="992" w:hanging="510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C</w:t>
      </w:r>
      <w:r w:rsidRPr="00D375CF">
        <w:rPr>
          <w:rFonts w:ascii="Times New Roman" w:eastAsia="Microsoft JhengHei" w:hAnsi="Times New Roman" w:cs="Times New Roman"/>
        </w:rPr>
        <w:t>ultivate the habit of saving</w:t>
      </w:r>
      <w:r>
        <w:rPr>
          <w:rFonts w:ascii="Times New Roman" w:eastAsia="Microsoft JhengHei" w:hAnsi="Times New Roman" w:cs="Times New Roman"/>
        </w:rPr>
        <w:t xml:space="preserve"> </w:t>
      </w:r>
      <w:r w:rsidR="00E86FBB">
        <w:rPr>
          <w:rFonts w:ascii="Times New Roman" w:eastAsia="Microsoft JhengHei" w:hAnsi="Times New Roman" w:cs="Times New Roman"/>
        </w:rPr>
        <w:t>from</w:t>
      </w:r>
      <w:r>
        <w:rPr>
          <w:rFonts w:ascii="Times New Roman" w:eastAsia="Microsoft JhengHei" w:hAnsi="Times New Roman" w:cs="Times New Roman"/>
        </w:rPr>
        <w:t xml:space="preserve"> childhood</w:t>
      </w:r>
    </w:p>
    <w:p w14:paraId="18AB770B" w14:textId="212A49EB" w:rsidR="008514D8" w:rsidRPr="00E5015E" w:rsidRDefault="008514D8" w:rsidP="00443B8D">
      <w:pPr>
        <w:snapToGrid w:val="0"/>
        <w:spacing w:line="240" w:lineRule="exact"/>
        <w:rPr>
          <w:rFonts w:ascii="Times New Roman" w:eastAsia="Microsoft JhengHei" w:hAnsi="Times New Roman" w:cs="Times New Roman"/>
        </w:rPr>
      </w:pPr>
    </w:p>
    <w:p w14:paraId="6E62770A" w14:textId="1B4CF32B" w:rsidR="005319CE" w:rsidRPr="00E5015E" w:rsidRDefault="00D375CF" w:rsidP="00026A2E">
      <w:pPr>
        <w:pStyle w:val="ListParagraph"/>
        <w:numPr>
          <w:ilvl w:val="0"/>
          <w:numId w:val="20"/>
        </w:numPr>
        <w:snapToGrid w:val="0"/>
        <w:ind w:leftChars="0" w:left="482" w:hanging="482"/>
        <w:rPr>
          <w:rFonts w:ascii="Times New Roman" w:eastAsia="Microsoft JhengHei" w:hAnsi="Times New Roman" w:cs="Times New Roman"/>
        </w:rPr>
      </w:pPr>
      <w:r w:rsidRPr="00E5015E">
        <w:rPr>
          <w:rFonts w:ascii="Times New Roman" w:eastAsia="Microsoft JhengHei" w:hAnsi="Times New Roman" w:cs="Times New Roman"/>
        </w:rPr>
        <w:t>(i</w:t>
      </w:r>
      <w:r w:rsidRPr="00E5015E">
        <w:rPr>
          <w:rFonts w:ascii="Times New Roman" w:eastAsia="Microsoft JhengHei" w:hAnsi="Times New Roman" w:cs="Times New Roman"/>
          <w:lang w:eastAsia="zh-HK"/>
        </w:rPr>
        <w:t>)</w:t>
      </w:r>
      <w:r w:rsidRPr="00E5015E">
        <w:rPr>
          <w:rFonts w:ascii="Times New Roman" w:eastAsia="Microsoft JhengHei" w:hAnsi="Times New Roman" w:cs="Times New Roman"/>
        </w:rPr>
        <w:t xml:space="preserve"> and (ii) only</w:t>
      </w:r>
    </w:p>
    <w:p w14:paraId="72196F64" w14:textId="67A2A0F6" w:rsidR="00D375CF" w:rsidRPr="00E5015E" w:rsidRDefault="00D375CF" w:rsidP="00026A2E">
      <w:pPr>
        <w:pStyle w:val="ListParagraph"/>
        <w:numPr>
          <w:ilvl w:val="0"/>
          <w:numId w:val="20"/>
        </w:numPr>
        <w:snapToGrid w:val="0"/>
        <w:ind w:leftChars="0" w:left="482" w:hanging="482"/>
        <w:rPr>
          <w:rFonts w:ascii="Times New Roman" w:eastAsia="Microsoft JhengHei" w:hAnsi="Times New Roman" w:cs="Times New Roman"/>
        </w:rPr>
      </w:pPr>
      <w:r w:rsidRPr="00E5015E">
        <w:rPr>
          <w:rFonts w:ascii="Times New Roman" w:eastAsia="Microsoft JhengHei" w:hAnsi="Times New Roman" w:cs="Times New Roman"/>
        </w:rPr>
        <w:t>(i) and (iii) only</w:t>
      </w:r>
    </w:p>
    <w:p w14:paraId="6505E7EA" w14:textId="369D1963" w:rsidR="00D375CF" w:rsidRDefault="00D375CF" w:rsidP="00026A2E">
      <w:pPr>
        <w:pStyle w:val="ListParagraph"/>
        <w:numPr>
          <w:ilvl w:val="0"/>
          <w:numId w:val="20"/>
        </w:numPr>
        <w:snapToGrid w:val="0"/>
        <w:ind w:leftChars="0" w:left="482" w:hanging="482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(ii) and (iii) only</w:t>
      </w:r>
    </w:p>
    <w:p w14:paraId="43E3C93A" w14:textId="44F7CBD5" w:rsidR="00D375CF" w:rsidRPr="00026A2E" w:rsidRDefault="00D375CF" w:rsidP="00026A2E">
      <w:pPr>
        <w:pStyle w:val="ListParagraph"/>
        <w:numPr>
          <w:ilvl w:val="0"/>
          <w:numId w:val="20"/>
        </w:numPr>
        <w:snapToGrid w:val="0"/>
        <w:ind w:leftChars="0" w:left="482" w:hanging="482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(i), (ii) and (iii)</w:t>
      </w:r>
    </w:p>
    <w:p w14:paraId="28BC70E4" w14:textId="77777777" w:rsidR="00443B8D" w:rsidRPr="00EC0425" w:rsidRDefault="00443B8D" w:rsidP="008514D8">
      <w:pPr>
        <w:snapToGrid w:val="0"/>
        <w:rPr>
          <w:rFonts w:ascii="Times New Roman" w:eastAsia="Microsoft JhengHei" w:hAnsi="Times New Roman" w:cs="Times New Roman"/>
        </w:rPr>
      </w:pPr>
    </w:p>
    <w:p w14:paraId="0DC37058" w14:textId="7424E0C2" w:rsidR="00AF0638" w:rsidRPr="00EC0425" w:rsidRDefault="00EC0425" w:rsidP="00AF0638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B</w:t>
      </w:r>
      <w:r>
        <w:rPr>
          <w:rFonts w:ascii="Times New Roman" w:eastAsia="Microsoft JhengHei" w:hAnsi="Times New Roman" w:cs="Times New Roman"/>
          <w:b/>
        </w:rPr>
        <w:t>.</w:t>
      </w:r>
      <w:r w:rsidR="00B21916" w:rsidRPr="00EC0425">
        <w:rPr>
          <w:rFonts w:ascii="Times New Roman" w:eastAsia="Microsoft JhengHei" w:hAnsi="Times New Roman" w:cs="Times New Roman"/>
          <w:b/>
        </w:rPr>
        <w:tab/>
      </w:r>
      <w:r>
        <w:rPr>
          <w:rFonts w:ascii="Times New Roman" w:eastAsia="Microsoft JhengHei" w:hAnsi="Times New Roman" w:cs="Times New Roman"/>
          <w:b/>
        </w:rPr>
        <w:t>Short question</w:t>
      </w:r>
    </w:p>
    <w:p w14:paraId="75A79392" w14:textId="68D4BE72" w:rsidR="00AF0638" w:rsidRPr="00EC0425" w:rsidRDefault="00FF793F" w:rsidP="00AF0638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S</w:t>
      </w:r>
      <w:r>
        <w:rPr>
          <w:rFonts w:ascii="Times New Roman" w:eastAsia="Microsoft JhengHei" w:hAnsi="Times New Roman" w:cs="Times New Roman"/>
          <w:b/>
        </w:rPr>
        <w:t xml:space="preserve">tate the changes the cricket would like to make after waking up from </w:t>
      </w:r>
      <w:r w:rsidR="00177DB9">
        <w:rPr>
          <w:rFonts w:ascii="Times New Roman" w:eastAsia="Microsoft JhengHei" w:hAnsi="Times New Roman" w:cs="Times New Roman"/>
          <w:b/>
        </w:rPr>
        <w:t xml:space="preserve">his </w:t>
      </w:r>
      <w:r>
        <w:rPr>
          <w:rFonts w:ascii="Times New Roman" w:eastAsia="Microsoft JhengHei" w:hAnsi="Times New Roman" w:cs="Times New Roman"/>
          <w:b/>
        </w:rPr>
        <w:t>dream</w:t>
      </w:r>
      <w:r>
        <w:rPr>
          <w:rFonts w:ascii="Times New Roman" w:eastAsia="Microsoft JhengHei" w:hAnsi="Times New Roman" w:cs="Times New Roman"/>
          <w:b/>
          <w:lang w:eastAsia="zh-HK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F0638" w:rsidRPr="00EC0425" w14:paraId="6910668B" w14:textId="77777777" w:rsidTr="006524D0">
        <w:tc>
          <w:tcPr>
            <w:tcW w:w="9356" w:type="dxa"/>
          </w:tcPr>
          <w:p w14:paraId="38D546F8" w14:textId="4CFA8690" w:rsidR="00AF0638" w:rsidRPr="00EC0425" w:rsidRDefault="00AF0638" w:rsidP="005319CE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E27C92" w:rsidRPr="00EC0425" w14:paraId="2F2EA498" w14:textId="77777777" w:rsidTr="00E5015E">
        <w:trPr>
          <w:trHeight w:val="85"/>
        </w:trPr>
        <w:tc>
          <w:tcPr>
            <w:tcW w:w="9356" w:type="dxa"/>
          </w:tcPr>
          <w:p w14:paraId="0E535D4A" w14:textId="44726020" w:rsidR="00E27C92" w:rsidRPr="00EC0425" w:rsidRDefault="00E27C92" w:rsidP="005319CE">
            <w:pPr>
              <w:spacing w:before="240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</w:p>
        </w:tc>
      </w:tr>
    </w:tbl>
    <w:p w14:paraId="092FAF33" w14:textId="0EC085B7" w:rsidR="00B21916" w:rsidRDefault="00B21916" w:rsidP="00AF0638">
      <w:pPr>
        <w:snapToGrid w:val="0"/>
        <w:rPr>
          <w:rFonts w:ascii="Times New Roman" w:eastAsia="Microsoft JhengHei" w:hAnsi="Times New Roman" w:cs="Times New Roman"/>
          <w:b/>
        </w:rPr>
      </w:pPr>
    </w:p>
    <w:p w14:paraId="0AD67934" w14:textId="470DAF1D" w:rsidR="00B64732" w:rsidRDefault="00B64732" w:rsidP="00AF0638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C.</w:t>
      </w:r>
      <w:r>
        <w:rPr>
          <w:rFonts w:ascii="Times New Roman" w:eastAsia="Microsoft JhengHei" w:hAnsi="Times New Roman" w:cs="Times New Roman" w:hint="eastAsia"/>
          <w:b/>
        </w:rPr>
        <w:tab/>
      </w:r>
      <w:r w:rsidR="00CB2511">
        <w:rPr>
          <w:rFonts w:ascii="Times New Roman" w:eastAsia="Microsoft JhengHei" w:hAnsi="Times New Roman" w:cs="Times New Roman"/>
          <w:b/>
        </w:rPr>
        <w:t>Story continuation writing task</w:t>
      </w:r>
    </w:p>
    <w:p w14:paraId="07F1B6AD" w14:textId="72D3296D" w:rsidR="00B2412D" w:rsidRDefault="00B2412D" w:rsidP="002B48D5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B2412D">
        <w:rPr>
          <w:rFonts w:ascii="Times New Roman" w:eastAsia="Microsoft JhengHei" w:hAnsi="Times New Roman" w:cs="Times New Roman"/>
          <w:b/>
        </w:rPr>
        <w:t xml:space="preserve">Choose either </w:t>
      </w:r>
      <w:r w:rsidR="0092343A">
        <w:rPr>
          <w:rFonts w:ascii="Times New Roman" w:eastAsia="Microsoft JhengHei" w:hAnsi="Times New Roman" w:cs="Times New Roman"/>
          <w:b/>
        </w:rPr>
        <w:t>A</w:t>
      </w:r>
      <w:r w:rsidRPr="00B2412D">
        <w:rPr>
          <w:rFonts w:ascii="Times New Roman" w:eastAsia="Microsoft JhengHei" w:hAnsi="Times New Roman" w:cs="Times New Roman"/>
          <w:b/>
        </w:rPr>
        <w:t xml:space="preserve">nt or </w:t>
      </w:r>
      <w:r w:rsidR="0092343A">
        <w:rPr>
          <w:rFonts w:ascii="Times New Roman" w:eastAsia="Microsoft JhengHei" w:hAnsi="Times New Roman" w:cs="Times New Roman"/>
          <w:b/>
        </w:rPr>
        <w:t>C</w:t>
      </w:r>
      <w:r w:rsidRPr="00B2412D">
        <w:rPr>
          <w:rFonts w:ascii="Times New Roman" w:eastAsia="Microsoft JhengHei" w:hAnsi="Times New Roman" w:cs="Times New Roman"/>
          <w:b/>
        </w:rPr>
        <w:t>ricket as a character to continue the story</w:t>
      </w:r>
      <w:r w:rsidR="005A1976">
        <w:rPr>
          <w:rFonts w:ascii="Times New Roman" w:eastAsia="Microsoft JhengHei" w:hAnsi="Times New Roman" w:cs="Times New Roman"/>
          <w:b/>
        </w:rPr>
        <w:t>.</w:t>
      </w:r>
      <w:r w:rsidR="00A116A5">
        <w:rPr>
          <w:rFonts w:ascii="Times New Roman" w:eastAsia="Microsoft JhengHei" w:hAnsi="Times New Roman" w:cs="Times New Roman"/>
          <w:b/>
        </w:rPr>
        <w:t xml:space="preserve"> </w:t>
      </w:r>
      <w:r w:rsidR="005A1976">
        <w:rPr>
          <w:rFonts w:ascii="Times New Roman" w:eastAsia="Microsoft JhengHei" w:hAnsi="Times New Roman" w:cs="Times New Roman"/>
          <w:b/>
        </w:rPr>
        <w:t xml:space="preserve"> </w:t>
      </w:r>
      <w:r w:rsidR="002131AC">
        <w:rPr>
          <w:rFonts w:ascii="Times New Roman" w:eastAsia="Microsoft JhengHei" w:hAnsi="Times New Roman" w:cs="Times New Roman"/>
          <w:b/>
        </w:rPr>
        <w:t>T</w:t>
      </w:r>
      <w:r w:rsidR="005A1976">
        <w:rPr>
          <w:rFonts w:ascii="Times New Roman" w:eastAsia="Microsoft JhengHei" w:hAnsi="Times New Roman" w:cs="Times New Roman"/>
          <w:b/>
        </w:rPr>
        <w:t>he continuation should</w:t>
      </w:r>
      <w:r w:rsidRPr="00B2412D">
        <w:rPr>
          <w:rFonts w:ascii="Times New Roman" w:eastAsia="Microsoft JhengHei" w:hAnsi="Times New Roman" w:cs="Times New Roman"/>
          <w:b/>
        </w:rPr>
        <w:t xml:space="preserve"> convey </w:t>
      </w:r>
      <w:r w:rsidR="00E91932">
        <w:rPr>
          <w:rFonts w:ascii="Times New Roman" w:eastAsia="Microsoft JhengHei" w:hAnsi="Times New Roman" w:cs="Times New Roman"/>
          <w:b/>
        </w:rPr>
        <w:t xml:space="preserve">proper </w:t>
      </w:r>
      <w:r w:rsidRPr="00B2412D">
        <w:rPr>
          <w:rFonts w:ascii="Times New Roman" w:eastAsia="Microsoft JhengHei" w:hAnsi="Times New Roman" w:cs="Times New Roman"/>
          <w:b/>
        </w:rPr>
        <w:t>values and attitudes</w:t>
      </w:r>
      <w:r w:rsidR="00E91932">
        <w:rPr>
          <w:rFonts w:ascii="Times New Roman" w:eastAsia="Microsoft JhengHei" w:hAnsi="Times New Roman" w:cs="Times New Roman"/>
          <w:b/>
        </w:rPr>
        <w:t xml:space="preserve"> towards financial management</w:t>
      </w:r>
      <w:r w:rsidRPr="00B2412D">
        <w:rPr>
          <w:rFonts w:ascii="Times New Roman" w:eastAsia="Microsoft JhengHei" w:hAnsi="Times New Roman" w:cs="Times New Roman"/>
          <w:b/>
        </w:rPr>
        <w:t>.</w:t>
      </w:r>
      <w:r>
        <w:rPr>
          <w:rFonts w:ascii="Times New Roman" w:eastAsia="Microsoft JhengHei" w:hAnsi="Times New Roman" w:cs="Times New Roman"/>
          <w:b/>
        </w:rPr>
        <w:t xml:space="preserve"> (</w:t>
      </w:r>
      <w:r w:rsidRPr="00B2412D">
        <w:rPr>
          <w:rFonts w:ascii="Times New Roman" w:eastAsia="Microsoft JhengHei" w:hAnsi="Times New Roman" w:cs="Times New Roman"/>
          <w:b/>
        </w:rPr>
        <w:t>Write about 1</w:t>
      </w:r>
      <w:r w:rsidR="00731512">
        <w:rPr>
          <w:rFonts w:ascii="Times New Roman" w:eastAsia="Microsoft JhengHei" w:hAnsi="Times New Roman" w:cs="Times New Roman"/>
          <w:b/>
        </w:rPr>
        <w:t>0</w:t>
      </w:r>
      <w:r w:rsidRPr="00B2412D">
        <w:rPr>
          <w:rFonts w:ascii="Times New Roman" w:eastAsia="Microsoft JhengHei" w:hAnsi="Times New Roman" w:cs="Times New Roman"/>
          <w:b/>
        </w:rPr>
        <w:t>0 words.</w:t>
      </w:r>
      <w:r>
        <w:rPr>
          <w:rFonts w:ascii="Times New Roman" w:eastAsia="Microsoft JhengHei" w:hAnsi="Times New Roman" w:cs="Times New Roman"/>
          <w:b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412D" w:rsidRPr="00EC0425" w14:paraId="269DB350" w14:textId="77777777" w:rsidTr="007B6773">
        <w:tc>
          <w:tcPr>
            <w:tcW w:w="9356" w:type="dxa"/>
          </w:tcPr>
          <w:p w14:paraId="49002BD0" w14:textId="518C8A56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5902979F" w14:textId="77777777" w:rsidTr="007B6773">
        <w:tc>
          <w:tcPr>
            <w:tcW w:w="9356" w:type="dxa"/>
          </w:tcPr>
          <w:p w14:paraId="60488426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2097E279" w14:textId="77777777" w:rsidTr="007B6773">
        <w:tc>
          <w:tcPr>
            <w:tcW w:w="9356" w:type="dxa"/>
          </w:tcPr>
          <w:p w14:paraId="784F986F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B2412D" w14:paraId="34F0709C" w14:textId="77777777" w:rsidTr="007B6773">
        <w:tc>
          <w:tcPr>
            <w:tcW w:w="9356" w:type="dxa"/>
          </w:tcPr>
          <w:p w14:paraId="78141181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B2412D" w14:paraId="53CC8280" w14:textId="77777777" w:rsidTr="007B6773">
        <w:tc>
          <w:tcPr>
            <w:tcW w:w="9356" w:type="dxa"/>
          </w:tcPr>
          <w:p w14:paraId="7FA0B855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B2412D" w14:paraId="4162EED2" w14:textId="77777777" w:rsidTr="007B6773">
        <w:tc>
          <w:tcPr>
            <w:tcW w:w="9356" w:type="dxa"/>
          </w:tcPr>
          <w:p w14:paraId="54E71D7C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70160CAD" w14:textId="77777777" w:rsidTr="007B6773">
        <w:tc>
          <w:tcPr>
            <w:tcW w:w="9356" w:type="dxa"/>
          </w:tcPr>
          <w:p w14:paraId="3DE4080F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0F421716" w14:textId="77777777" w:rsidTr="007B6773">
        <w:tc>
          <w:tcPr>
            <w:tcW w:w="9356" w:type="dxa"/>
          </w:tcPr>
          <w:p w14:paraId="3C07B89C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144D7F19" w14:textId="77777777" w:rsidTr="007B6773">
        <w:tc>
          <w:tcPr>
            <w:tcW w:w="9356" w:type="dxa"/>
          </w:tcPr>
          <w:p w14:paraId="6CA51618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3E7855A8" w14:textId="77777777" w:rsidTr="007B6773">
        <w:tc>
          <w:tcPr>
            <w:tcW w:w="9356" w:type="dxa"/>
          </w:tcPr>
          <w:p w14:paraId="6C9580BA" w14:textId="77777777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B2412D" w:rsidRPr="00EC0425" w14:paraId="6E8FFCFC" w14:textId="77777777" w:rsidTr="007B6773">
        <w:tc>
          <w:tcPr>
            <w:tcW w:w="9356" w:type="dxa"/>
          </w:tcPr>
          <w:p w14:paraId="0AF4DB5C" w14:textId="0B0633C0" w:rsidR="00B2412D" w:rsidRPr="00EC0425" w:rsidRDefault="00B2412D" w:rsidP="007B6773">
            <w:pPr>
              <w:spacing w:before="240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</w:p>
        </w:tc>
      </w:tr>
    </w:tbl>
    <w:p w14:paraId="1CF047D3" w14:textId="77777777" w:rsidR="00B2412D" w:rsidRPr="00B2412D" w:rsidRDefault="00B2412D" w:rsidP="00AF0638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412D" w:rsidRPr="00B2412D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72B4F3" w14:textId="77777777" w:rsidR="001819C7" w:rsidRDefault="001819C7" w:rsidP="00DE19B0">
      <w:r>
        <w:separator/>
      </w:r>
    </w:p>
  </w:endnote>
  <w:endnote w:type="continuationSeparator" w:id="0">
    <w:p w14:paraId="4C99ACCE" w14:textId="77777777" w:rsidR="001819C7" w:rsidRDefault="001819C7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72D2AC" w14:textId="77777777" w:rsidR="001819C7" w:rsidRDefault="001819C7" w:rsidP="00DE19B0">
      <w:r>
        <w:separator/>
      </w:r>
    </w:p>
  </w:footnote>
  <w:footnote w:type="continuationSeparator" w:id="0">
    <w:p w14:paraId="0E2C79AF" w14:textId="77777777" w:rsidR="001819C7" w:rsidRDefault="001819C7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F0888"/>
    <w:multiLevelType w:val="hybridMultilevel"/>
    <w:tmpl w:val="61EC09E0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BB909A5"/>
    <w:multiLevelType w:val="hybridMultilevel"/>
    <w:tmpl w:val="7DFA475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F480996"/>
    <w:multiLevelType w:val="hybridMultilevel"/>
    <w:tmpl w:val="8EA02296"/>
    <w:lvl w:ilvl="0" w:tplc="565A4F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0AB162C"/>
    <w:multiLevelType w:val="hybridMultilevel"/>
    <w:tmpl w:val="0C08CE1E"/>
    <w:lvl w:ilvl="0" w:tplc="4198F3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B4F4D52"/>
    <w:multiLevelType w:val="hybridMultilevel"/>
    <w:tmpl w:val="26A269CC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5E2D2D"/>
    <w:multiLevelType w:val="hybridMultilevel"/>
    <w:tmpl w:val="BA7E06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D8D4658"/>
    <w:multiLevelType w:val="hybridMultilevel"/>
    <w:tmpl w:val="9E7A37D6"/>
    <w:lvl w:ilvl="0" w:tplc="6BB8E26A">
      <w:start w:val="1"/>
      <w:numFmt w:val="lowerRoman"/>
      <w:lvlText w:val="(%1)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16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235C21"/>
    <w:multiLevelType w:val="hybridMultilevel"/>
    <w:tmpl w:val="465C8A88"/>
    <w:lvl w:ilvl="0" w:tplc="07D86128">
      <w:start w:val="1"/>
      <w:numFmt w:val="upperLetter"/>
      <w:lvlText w:val="%1.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E222D7F"/>
    <w:multiLevelType w:val="hybridMultilevel"/>
    <w:tmpl w:val="61EC09E0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7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3"/>
  </w:num>
  <w:num w:numId="8">
    <w:abstractNumId w:val="16"/>
  </w:num>
  <w:num w:numId="9">
    <w:abstractNumId w:val="12"/>
  </w:num>
  <w:num w:numId="10">
    <w:abstractNumId w:val="13"/>
  </w:num>
  <w:num w:numId="11">
    <w:abstractNumId w:val="11"/>
  </w:num>
  <w:num w:numId="12">
    <w:abstractNumId w:val="19"/>
  </w:num>
  <w:num w:numId="13">
    <w:abstractNumId w:val="6"/>
  </w:num>
  <w:num w:numId="14">
    <w:abstractNumId w:val="8"/>
  </w:num>
  <w:num w:numId="15">
    <w:abstractNumId w:val="18"/>
  </w:num>
  <w:num w:numId="16">
    <w:abstractNumId w:val="14"/>
  </w:num>
  <w:num w:numId="17">
    <w:abstractNumId w:val="7"/>
  </w:num>
  <w:num w:numId="18">
    <w:abstractNumId w:val="0"/>
  </w:num>
  <w:num w:numId="19">
    <w:abstractNumId w:val="10"/>
  </w:num>
  <w:num w:numId="20">
    <w:abstractNumId w:val="20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WyNDI0MTK3MDFX0lEKTi0uzszPAykwrgUAdPApsCwAAAA="/>
  </w:docVars>
  <w:rsids>
    <w:rsidRoot w:val="003C252F"/>
    <w:rsid w:val="00006C7D"/>
    <w:rsid w:val="00014633"/>
    <w:rsid w:val="00020426"/>
    <w:rsid w:val="000229E8"/>
    <w:rsid w:val="00026A2E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362C8"/>
    <w:rsid w:val="00143B57"/>
    <w:rsid w:val="00144FCD"/>
    <w:rsid w:val="00147536"/>
    <w:rsid w:val="00152D88"/>
    <w:rsid w:val="00156196"/>
    <w:rsid w:val="00160532"/>
    <w:rsid w:val="001635C1"/>
    <w:rsid w:val="00166A4D"/>
    <w:rsid w:val="00177DB9"/>
    <w:rsid w:val="001819C7"/>
    <w:rsid w:val="001857BB"/>
    <w:rsid w:val="00190AD9"/>
    <w:rsid w:val="00192CD7"/>
    <w:rsid w:val="001A70D7"/>
    <w:rsid w:val="001E39D5"/>
    <w:rsid w:val="001F37DF"/>
    <w:rsid w:val="002131AC"/>
    <w:rsid w:val="002208BE"/>
    <w:rsid w:val="002311CC"/>
    <w:rsid w:val="0024366F"/>
    <w:rsid w:val="0025347E"/>
    <w:rsid w:val="00257C39"/>
    <w:rsid w:val="00285AD6"/>
    <w:rsid w:val="002A2F12"/>
    <w:rsid w:val="002A7B88"/>
    <w:rsid w:val="002B48D5"/>
    <w:rsid w:val="002D17FF"/>
    <w:rsid w:val="002F2DCF"/>
    <w:rsid w:val="00324FFE"/>
    <w:rsid w:val="00331C1C"/>
    <w:rsid w:val="003338DF"/>
    <w:rsid w:val="00337E40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7A0"/>
    <w:rsid w:val="003F39CA"/>
    <w:rsid w:val="00416BA6"/>
    <w:rsid w:val="00433777"/>
    <w:rsid w:val="0043533B"/>
    <w:rsid w:val="0043785B"/>
    <w:rsid w:val="00440E54"/>
    <w:rsid w:val="00443B8D"/>
    <w:rsid w:val="004447E6"/>
    <w:rsid w:val="00444978"/>
    <w:rsid w:val="00446724"/>
    <w:rsid w:val="00451A5E"/>
    <w:rsid w:val="0047002D"/>
    <w:rsid w:val="00471908"/>
    <w:rsid w:val="00472F8C"/>
    <w:rsid w:val="00497CC4"/>
    <w:rsid w:val="004A7A51"/>
    <w:rsid w:val="004E1648"/>
    <w:rsid w:val="004F573B"/>
    <w:rsid w:val="005032D0"/>
    <w:rsid w:val="00516453"/>
    <w:rsid w:val="0052600E"/>
    <w:rsid w:val="005319CE"/>
    <w:rsid w:val="00542D24"/>
    <w:rsid w:val="00544D96"/>
    <w:rsid w:val="0054567A"/>
    <w:rsid w:val="00546B6D"/>
    <w:rsid w:val="00556769"/>
    <w:rsid w:val="00556BC6"/>
    <w:rsid w:val="00562D51"/>
    <w:rsid w:val="00567CBE"/>
    <w:rsid w:val="00577874"/>
    <w:rsid w:val="0058671F"/>
    <w:rsid w:val="00587C2C"/>
    <w:rsid w:val="005933E4"/>
    <w:rsid w:val="00597C8D"/>
    <w:rsid w:val="005A1976"/>
    <w:rsid w:val="005A2243"/>
    <w:rsid w:val="005B7BCD"/>
    <w:rsid w:val="005C491A"/>
    <w:rsid w:val="005C6A17"/>
    <w:rsid w:val="005E5311"/>
    <w:rsid w:val="005F41B0"/>
    <w:rsid w:val="00612043"/>
    <w:rsid w:val="00636202"/>
    <w:rsid w:val="00636450"/>
    <w:rsid w:val="006510D6"/>
    <w:rsid w:val="006549BF"/>
    <w:rsid w:val="00670AB4"/>
    <w:rsid w:val="0067293D"/>
    <w:rsid w:val="00687D8D"/>
    <w:rsid w:val="006B15A3"/>
    <w:rsid w:val="006D0364"/>
    <w:rsid w:val="006D1B2C"/>
    <w:rsid w:val="006D6738"/>
    <w:rsid w:val="006E4AFF"/>
    <w:rsid w:val="006E68BA"/>
    <w:rsid w:val="00703F23"/>
    <w:rsid w:val="00707510"/>
    <w:rsid w:val="00724446"/>
    <w:rsid w:val="00724D25"/>
    <w:rsid w:val="00731512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E1DDF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62CD"/>
    <w:rsid w:val="00877B9D"/>
    <w:rsid w:val="00892774"/>
    <w:rsid w:val="008A21B1"/>
    <w:rsid w:val="008A3808"/>
    <w:rsid w:val="008A4B1A"/>
    <w:rsid w:val="008B2DB0"/>
    <w:rsid w:val="008C24E9"/>
    <w:rsid w:val="008D03A7"/>
    <w:rsid w:val="008D3E07"/>
    <w:rsid w:val="008D67FC"/>
    <w:rsid w:val="008F7CF9"/>
    <w:rsid w:val="00920F48"/>
    <w:rsid w:val="0092343A"/>
    <w:rsid w:val="00923655"/>
    <w:rsid w:val="0092559B"/>
    <w:rsid w:val="00926842"/>
    <w:rsid w:val="00927CDD"/>
    <w:rsid w:val="0093472D"/>
    <w:rsid w:val="00936EE6"/>
    <w:rsid w:val="0093725A"/>
    <w:rsid w:val="00944B14"/>
    <w:rsid w:val="00950F04"/>
    <w:rsid w:val="0095233F"/>
    <w:rsid w:val="00961D4D"/>
    <w:rsid w:val="0096478F"/>
    <w:rsid w:val="0097084D"/>
    <w:rsid w:val="00970E88"/>
    <w:rsid w:val="009838CA"/>
    <w:rsid w:val="00992B0C"/>
    <w:rsid w:val="009A550D"/>
    <w:rsid w:val="009A5FB3"/>
    <w:rsid w:val="009B0188"/>
    <w:rsid w:val="009C13B1"/>
    <w:rsid w:val="00A116A5"/>
    <w:rsid w:val="00A14F6A"/>
    <w:rsid w:val="00A43032"/>
    <w:rsid w:val="00A4376A"/>
    <w:rsid w:val="00A75525"/>
    <w:rsid w:val="00A92EFC"/>
    <w:rsid w:val="00A94C20"/>
    <w:rsid w:val="00A950CE"/>
    <w:rsid w:val="00AA5E50"/>
    <w:rsid w:val="00AA6076"/>
    <w:rsid w:val="00AA72D5"/>
    <w:rsid w:val="00AC1C4C"/>
    <w:rsid w:val="00AC72E5"/>
    <w:rsid w:val="00AD53A4"/>
    <w:rsid w:val="00AE075A"/>
    <w:rsid w:val="00AF0638"/>
    <w:rsid w:val="00AF7937"/>
    <w:rsid w:val="00B01BAE"/>
    <w:rsid w:val="00B11B44"/>
    <w:rsid w:val="00B11D5D"/>
    <w:rsid w:val="00B21916"/>
    <w:rsid w:val="00B2412D"/>
    <w:rsid w:val="00B25DED"/>
    <w:rsid w:val="00B27BB9"/>
    <w:rsid w:val="00B3712F"/>
    <w:rsid w:val="00B41A0E"/>
    <w:rsid w:val="00B46C59"/>
    <w:rsid w:val="00B600BC"/>
    <w:rsid w:val="00B62E39"/>
    <w:rsid w:val="00B64732"/>
    <w:rsid w:val="00B64E88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201EB"/>
    <w:rsid w:val="00C34B71"/>
    <w:rsid w:val="00C42516"/>
    <w:rsid w:val="00C46F59"/>
    <w:rsid w:val="00C51B6F"/>
    <w:rsid w:val="00C56603"/>
    <w:rsid w:val="00C729D2"/>
    <w:rsid w:val="00C901FF"/>
    <w:rsid w:val="00C95DB7"/>
    <w:rsid w:val="00C96837"/>
    <w:rsid w:val="00CA021C"/>
    <w:rsid w:val="00CA0E88"/>
    <w:rsid w:val="00CA5824"/>
    <w:rsid w:val="00CB2511"/>
    <w:rsid w:val="00CB62B4"/>
    <w:rsid w:val="00CB68A5"/>
    <w:rsid w:val="00CD4930"/>
    <w:rsid w:val="00CD77DE"/>
    <w:rsid w:val="00CF351F"/>
    <w:rsid w:val="00D06C36"/>
    <w:rsid w:val="00D12A6C"/>
    <w:rsid w:val="00D3412D"/>
    <w:rsid w:val="00D375CF"/>
    <w:rsid w:val="00D64CDF"/>
    <w:rsid w:val="00D71EBB"/>
    <w:rsid w:val="00D73884"/>
    <w:rsid w:val="00D7534C"/>
    <w:rsid w:val="00DA78E6"/>
    <w:rsid w:val="00DD29E8"/>
    <w:rsid w:val="00DE19B0"/>
    <w:rsid w:val="00DE19D9"/>
    <w:rsid w:val="00DE7A88"/>
    <w:rsid w:val="00DE7E4C"/>
    <w:rsid w:val="00DF7275"/>
    <w:rsid w:val="00E05258"/>
    <w:rsid w:val="00E20EDA"/>
    <w:rsid w:val="00E21261"/>
    <w:rsid w:val="00E25D1A"/>
    <w:rsid w:val="00E27C92"/>
    <w:rsid w:val="00E35876"/>
    <w:rsid w:val="00E47087"/>
    <w:rsid w:val="00E5015E"/>
    <w:rsid w:val="00E537A5"/>
    <w:rsid w:val="00E54C57"/>
    <w:rsid w:val="00E57AA4"/>
    <w:rsid w:val="00E65470"/>
    <w:rsid w:val="00E735AC"/>
    <w:rsid w:val="00E809EB"/>
    <w:rsid w:val="00E86FBB"/>
    <w:rsid w:val="00E91932"/>
    <w:rsid w:val="00EA3B06"/>
    <w:rsid w:val="00EA7018"/>
    <w:rsid w:val="00EB4153"/>
    <w:rsid w:val="00EC0425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31AE"/>
    <w:rsid w:val="00FF4311"/>
    <w:rsid w:val="00FF7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7020C-402D-4392-8EF3-9539ADFF4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3</cp:revision>
  <dcterms:created xsi:type="dcterms:W3CDTF">2024-01-03T00:44:00Z</dcterms:created>
  <dcterms:modified xsi:type="dcterms:W3CDTF">2024-01-03T00:44:00Z</dcterms:modified>
</cp:coreProperties>
</file>